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65282" w14:textId="77777777" w:rsidR="00837A33" w:rsidRDefault="00837A33" w:rsidP="00837A33">
      <w:pP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0C570142" w14:textId="419D75E9" w:rsidR="003F65DB" w:rsidRPr="00553459" w:rsidRDefault="003F65DB" w:rsidP="003F65DB">
      <w:pPr>
        <w:spacing w:after="0" w:line="240" w:lineRule="auto"/>
        <w:ind w:right="1800"/>
        <w:rPr>
          <w:rFonts w:cstheme="minorHAnsi"/>
          <w:b/>
          <w:bCs/>
          <w:sz w:val="20"/>
          <w:szCs w:val="20"/>
        </w:rPr>
      </w:pPr>
      <w:r w:rsidRPr="00553459">
        <w:rPr>
          <w:rFonts w:eastAsia="Times New Roman" w:cstheme="minorHAnsi"/>
          <w:b/>
          <w:bCs/>
          <w:color w:val="000000"/>
          <w:sz w:val="20"/>
          <w:szCs w:val="20"/>
        </w:rPr>
        <w:t>SUPPLEMENTARY TABLE</w:t>
      </w:r>
      <w:r w:rsidR="009207D7">
        <w:rPr>
          <w:rFonts w:eastAsia="Times New Roman" w:cstheme="minorHAnsi"/>
          <w:b/>
          <w:bCs/>
          <w:color w:val="000000"/>
          <w:sz w:val="20"/>
          <w:szCs w:val="20"/>
        </w:rPr>
        <w:t xml:space="preserve"> 2</w:t>
      </w:r>
      <w:r w:rsidRPr="00553459">
        <w:rPr>
          <w:rFonts w:eastAsia="Times New Roman" w:cstheme="minorHAnsi"/>
          <w:b/>
          <w:bCs/>
          <w:color w:val="000000"/>
          <w:sz w:val="20"/>
          <w:szCs w:val="20"/>
        </w:rPr>
        <w:t xml:space="preserve">. </w:t>
      </w:r>
      <w:r w:rsidRPr="00553459">
        <w:rPr>
          <w:rFonts w:cstheme="minorHAnsi"/>
          <w:b/>
          <w:bCs/>
          <w:sz w:val="20"/>
          <w:szCs w:val="20"/>
        </w:rPr>
        <w:t xml:space="preserve">Receipt of second dose of JYNNEOS vaccine among persons who initiated the </w:t>
      </w:r>
      <w:r>
        <w:rPr>
          <w:rFonts w:cstheme="minorHAnsi"/>
          <w:b/>
          <w:bCs/>
          <w:sz w:val="20"/>
          <w:szCs w:val="20"/>
        </w:rPr>
        <w:t>JYNNEOS</w:t>
      </w:r>
      <w:r w:rsidRPr="00553459">
        <w:rPr>
          <w:rFonts w:cstheme="minorHAnsi"/>
          <w:b/>
          <w:bCs/>
          <w:sz w:val="20"/>
          <w:szCs w:val="20"/>
        </w:rPr>
        <w:t xml:space="preserve"> vaccination series, by jurisdiction </w:t>
      </w:r>
      <w:r w:rsidRPr="00553459">
        <w:rPr>
          <w:rFonts w:eastAsia="Times New Roman" w:cstheme="minorHAnsi"/>
          <w:b/>
          <w:bCs/>
          <w:color w:val="000000"/>
          <w:sz w:val="20"/>
          <w:szCs w:val="20"/>
        </w:rPr>
        <w:t>— United States, May 22</w:t>
      </w:r>
      <w:r>
        <w:rPr>
          <w:rFonts w:eastAsia="Times New Roman" w:cstheme="minorHAnsi"/>
          <w:b/>
          <w:bCs/>
          <w:color w:val="000000"/>
          <w:sz w:val="20"/>
          <w:szCs w:val="20"/>
        </w:rPr>
        <w:t>–</w:t>
      </w:r>
      <w:r w:rsidR="004D26BA">
        <w:rPr>
          <w:rFonts w:eastAsia="Times New Roman" w:cstheme="minorHAnsi"/>
          <w:b/>
          <w:bCs/>
          <w:color w:val="000000"/>
          <w:sz w:val="20"/>
          <w:szCs w:val="20"/>
        </w:rPr>
        <w:t>Octo</w:t>
      </w:r>
      <w:r w:rsidRPr="00553459">
        <w:rPr>
          <w:rFonts w:eastAsia="Times New Roman" w:cstheme="minorHAnsi"/>
          <w:b/>
          <w:bCs/>
          <w:color w:val="000000"/>
          <w:sz w:val="20"/>
          <w:szCs w:val="20"/>
        </w:rPr>
        <w:t xml:space="preserve">ber </w:t>
      </w:r>
      <w:r w:rsidR="004D26BA">
        <w:rPr>
          <w:rFonts w:eastAsia="Times New Roman" w:cstheme="minorHAnsi"/>
          <w:b/>
          <w:bCs/>
          <w:color w:val="000000"/>
          <w:sz w:val="20"/>
          <w:szCs w:val="20"/>
        </w:rPr>
        <w:t>1</w:t>
      </w:r>
      <w:r w:rsidRPr="00553459">
        <w:rPr>
          <w:rFonts w:eastAsia="Times New Roman" w:cstheme="minorHAnsi"/>
          <w:b/>
          <w:bCs/>
          <w:color w:val="000000"/>
          <w:sz w:val="20"/>
          <w:szCs w:val="20"/>
        </w:rPr>
        <w:t>0, 2022</w:t>
      </w:r>
    </w:p>
    <w:tbl>
      <w:tblPr>
        <w:tblW w:w="75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15"/>
        <w:gridCol w:w="3240"/>
      </w:tblGrid>
      <w:tr w:rsidR="003F65DB" w:rsidRPr="00553459" w14:paraId="13C0761B" w14:textId="77777777" w:rsidTr="00407EC2">
        <w:trPr>
          <w:trHeight w:val="290"/>
        </w:trPr>
        <w:tc>
          <w:tcPr>
            <w:tcW w:w="4315" w:type="dxa"/>
            <w:shd w:val="clear" w:color="auto" w:fill="auto"/>
            <w:noWrap/>
            <w:vAlign w:val="bottom"/>
          </w:tcPr>
          <w:p w14:paraId="00D7E805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State/Area</w:t>
            </w:r>
            <w:r w:rsidRPr="00553459">
              <w:rPr>
                <w:rFonts w:cstheme="minorHAnsi"/>
                <w:sz w:val="20"/>
                <w:szCs w:val="20"/>
                <w:vertAlign w:val="superscript"/>
              </w:rPr>
              <w:t>§</w:t>
            </w:r>
          </w:p>
        </w:tc>
        <w:tc>
          <w:tcPr>
            <w:tcW w:w="3240" w:type="dxa"/>
            <w:shd w:val="clear" w:color="auto" w:fill="auto"/>
            <w:noWrap/>
            <w:vAlign w:val="bottom"/>
          </w:tcPr>
          <w:p w14:paraId="75ECAD47" w14:textId="60412E29" w:rsidR="003F65DB" w:rsidRPr="00BD7C1E" w:rsidRDefault="003F65DB" w:rsidP="00407EC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D7C1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% JYNNEOS first dose recipients* who received a second dose</w:t>
            </w:r>
            <w:r w:rsidRPr="00BD7C1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vertAlign w:val="superscript"/>
              </w:rPr>
              <w:t>†</w:t>
            </w:r>
          </w:p>
        </w:tc>
      </w:tr>
      <w:tr w:rsidR="003F65DB" w:rsidRPr="00553459" w14:paraId="29F92EFB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597FABD2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Alabama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11EF721B" w14:textId="4887AEF3" w:rsidR="003F65DB" w:rsidRPr="00553459" w:rsidRDefault="005578AF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44.8</w:t>
            </w:r>
          </w:p>
        </w:tc>
      </w:tr>
      <w:tr w:rsidR="003F65DB" w:rsidRPr="00553459" w14:paraId="3E1EE170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578C1D5D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Alaska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354F4BE2" w14:textId="1B9499CB" w:rsidR="003F65DB" w:rsidRPr="00553459" w:rsidRDefault="00164B7E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9.0</w:t>
            </w:r>
          </w:p>
        </w:tc>
      </w:tr>
      <w:tr w:rsidR="00164B7E" w:rsidRPr="00553459" w14:paraId="008479A7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</w:tcPr>
          <w:p w14:paraId="5E5055C3" w14:textId="058CA07A" w:rsidR="00164B7E" w:rsidRPr="00553459" w:rsidRDefault="00164B7E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Arizona</w:t>
            </w:r>
          </w:p>
        </w:tc>
        <w:tc>
          <w:tcPr>
            <w:tcW w:w="3240" w:type="dxa"/>
            <w:shd w:val="clear" w:color="auto" w:fill="auto"/>
            <w:noWrap/>
          </w:tcPr>
          <w:p w14:paraId="4AF6FE3E" w14:textId="66C44818" w:rsidR="00164B7E" w:rsidRPr="00553459" w:rsidRDefault="00164B7E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39.8</w:t>
            </w:r>
          </w:p>
        </w:tc>
      </w:tr>
      <w:tr w:rsidR="003F65DB" w:rsidRPr="00553459" w14:paraId="5FC96C1D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41BB5257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Arkansas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4A52A67A" w14:textId="25D43192" w:rsidR="003F65DB" w:rsidRPr="00553459" w:rsidRDefault="003F65DB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="00164B7E">
              <w:rPr>
                <w:rFonts w:eastAsia="Times New Roman" w:cstheme="minorHAnsi"/>
                <w:color w:val="000000"/>
                <w:sz w:val="20"/>
                <w:szCs w:val="20"/>
              </w:rPr>
              <w:t>8.1</w:t>
            </w:r>
          </w:p>
        </w:tc>
      </w:tr>
      <w:tr w:rsidR="003F65DB" w:rsidRPr="00553459" w14:paraId="406E8974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4D456D8D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California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7B888BF7" w14:textId="0EAFB839" w:rsidR="003F65DB" w:rsidRPr="00553459" w:rsidRDefault="003F65DB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52.</w:t>
            </w:r>
            <w:r w:rsidR="00C75389">
              <w:rPr>
                <w:rFonts w:eastAsia="Times New Roman" w:cstheme="minorHAnsi"/>
                <w:color w:val="000000"/>
                <w:sz w:val="20"/>
                <w:szCs w:val="20"/>
              </w:rPr>
              <w:t>8</w:t>
            </w:r>
          </w:p>
        </w:tc>
      </w:tr>
      <w:tr w:rsidR="003F65DB" w:rsidRPr="00553459" w14:paraId="091997D8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6B9BF164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Colorado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588889C1" w14:textId="30D837A5" w:rsidR="003F65DB" w:rsidRPr="00553459" w:rsidRDefault="00C75389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61.5</w:t>
            </w:r>
          </w:p>
        </w:tc>
      </w:tr>
      <w:tr w:rsidR="003F65DB" w:rsidRPr="00553459" w14:paraId="269D753E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35E2EE12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Connecticut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5DD3EFA5" w14:textId="4DA5CFF6" w:rsidR="003F65DB" w:rsidRPr="00553459" w:rsidRDefault="003F65DB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7</w:t>
            </w:r>
            <w:r w:rsidR="00C75389">
              <w:rPr>
                <w:rFonts w:eastAsia="Times New Roman" w:cstheme="minorHAnsi"/>
                <w:color w:val="000000"/>
                <w:sz w:val="20"/>
                <w:szCs w:val="20"/>
              </w:rPr>
              <w:t>8.2</w:t>
            </w:r>
          </w:p>
        </w:tc>
      </w:tr>
      <w:tr w:rsidR="003F65DB" w:rsidRPr="00553459" w14:paraId="22ECF4A5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01A79F5F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Delaware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1699BCCE" w14:textId="3CAF4E6A" w:rsidR="003F65DB" w:rsidRPr="00553459" w:rsidRDefault="00C75389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71.2</w:t>
            </w:r>
          </w:p>
        </w:tc>
      </w:tr>
      <w:tr w:rsidR="003F65DB" w:rsidRPr="00553459" w14:paraId="0479EDEC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777219B2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District of Columbia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6F50A940" w14:textId="6D1A0E5E" w:rsidR="003F65DB" w:rsidRPr="00553459" w:rsidRDefault="003F65DB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7</w:t>
            </w:r>
            <w:r w:rsidR="00C75389">
              <w:rPr>
                <w:rFonts w:eastAsia="Times New Roman" w:cstheme="minorHAnsi"/>
                <w:color w:val="000000"/>
                <w:sz w:val="20"/>
                <w:szCs w:val="20"/>
              </w:rPr>
              <w:t>1.2</w:t>
            </w:r>
          </w:p>
        </w:tc>
      </w:tr>
      <w:tr w:rsidR="003F65DB" w:rsidRPr="00553459" w14:paraId="2BD76C6C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54A918FA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Florida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76300908" w14:textId="0B228024" w:rsidR="003F65DB" w:rsidRPr="00553459" w:rsidRDefault="003F65DB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7</w:t>
            </w:r>
            <w:r w:rsidR="00C75389">
              <w:rPr>
                <w:rFonts w:eastAsia="Times New Roman" w:cstheme="minorHAnsi"/>
                <w:color w:val="000000"/>
                <w:sz w:val="20"/>
                <w:szCs w:val="20"/>
              </w:rPr>
              <w:t>2.8</w:t>
            </w:r>
          </w:p>
        </w:tc>
      </w:tr>
      <w:tr w:rsidR="003F65DB" w:rsidRPr="00553459" w14:paraId="4211FE69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02673019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Georgia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4BACDFC9" w14:textId="2C8349D3" w:rsidR="003F65DB" w:rsidRPr="00553459" w:rsidRDefault="00C75389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70.3</w:t>
            </w:r>
          </w:p>
        </w:tc>
      </w:tr>
      <w:tr w:rsidR="003F65DB" w:rsidRPr="00553459" w14:paraId="4232AA3A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4759CB33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Hawaii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5AD54130" w14:textId="4737DD1B" w:rsidR="003F65DB" w:rsidRPr="00553459" w:rsidRDefault="00404F80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63.0</w:t>
            </w:r>
          </w:p>
        </w:tc>
      </w:tr>
      <w:tr w:rsidR="003F65DB" w:rsidRPr="00553459" w14:paraId="10E72243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2CB93A1B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Idaho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58F6D8C7" w14:textId="20E7F7D1" w:rsidR="003F65DB" w:rsidRPr="00553459" w:rsidRDefault="00404F80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80.9</w:t>
            </w:r>
          </w:p>
        </w:tc>
      </w:tr>
      <w:tr w:rsidR="003F65DB" w:rsidRPr="00553459" w14:paraId="4C7DAB32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0E1A2143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Illinois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1B7AAE4E" w14:textId="0DAA0310" w:rsidR="003F65DB" w:rsidRPr="00553459" w:rsidRDefault="00404F80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2.0</w:t>
            </w:r>
          </w:p>
        </w:tc>
      </w:tr>
      <w:tr w:rsidR="003F65DB" w:rsidRPr="00553459" w14:paraId="78646BB4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0C1D743C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Iowa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6100D7D2" w14:textId="6983D7A1" w:rsidR="003F65DB" w:rsidRPr="00553459" w:rsidRDefault="00404F80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64.8</w:t>
            </w:r>
          </w:p>
        </w:tc>
      </w:tr>
      <w:tr w:rsidR="003F65DB" w:rsidRPr="00553459" w14:paraId="64F11143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3F84BF1E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Kansas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62A4BCEF" w14:textId="33682525" w:rsidR="003F65DB" w:rsidRPr="00553459" w:rsidRDefault="00404F80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77.1</w:t>
            </w:r>
          </w:p>
        </w:tc>
      </w:tr>
      <w:tr w:rsidR="003F65DB" w:rsidRPr="00553459" w14:paraId="688814E6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0F301B86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Kentucky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439C9189" w14:textId="7A44F660" w:rsidR="003F65DB" w:rsidRPr="00553459" w:rsidRDefault="003F65DB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6</w:t>
            </w:r>
            <w:r w:rsidR="00404F80">
              <w:rPr>
                <w:rFonts w:eastAsia="Times New Roman" w:cstheme="minorHAnsi"/>
                <w:color w:val="000000"/>
                <w:sz w:val="20"/>
                <w:szCs w:val="20"/>
              </w:rPr>
              <w:t>6.9</w:t>
            </w:r>
          </w:p>
        </w:tc>
      </w:tr>
      <w:tr w:rsidR="003F65DB" w:rsidRPr="00553459" w14:paraId="1BDDB5AF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4796BD7B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Louisiana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7CEFF02C" w14:textId="31CDD58C" w:rsidR="003F65DB" w:rsidRPr="00553459" w:rsidRDefault="00404F80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9.5</w:t>
            </w:r>
          </w:p>
        </w:tc>
      </w:tr>
      <w:tr w:rsidR="003F65DB" w:rsidRPr="00553459" w14:paraId="36D64275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238FAB0E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Maine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59A1FF91" w14:textId="580EE834" w:rsidR="003F65DB" w:rsidRPr="00553459" w:rsidRDefault="003F65DB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="00404F80">
              <w:rPr>
                <w:rFonts w:eastAsia="Times New Roman" w:cstheme="minorHAnsi"/>
                <w:color w:val="000000"/>
                <w:sz w:val="20"/>
                <w:szCs w:val="20"/>
              </w:rPr>
              <w:t>9.5</w:t>
            </w:r>
          </w:p>
        </w:tc>
      </w:tr>
      <w:tr w:rsidR="003F65DB" w:rsidRPr="00553459" w14:paraId="170D2EC9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54C041BE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Maryland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6EA6FB8C" w14:textId="06DB0EA1" w:rsidR="003F65DB" w:rsidRPr="00553459" w:rsidRDefault="003F65DB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="00404F80">
              <w:rPr>
                <w:rFonts w:eastAsia="Times New Roman" w:cstheme="minorHAnsi"/>
                <w:color w:val="000000"/>
                <w:sz w:val="20"/>
                <w:szCs w:val="20"/>
              </w:rPr>
              <w:t>5.8</w:t>
            </w:r>
          </w:p>
        </w:tc>
      </w:tr>
      <w:tr w:rsidR="003F65DB" w:rsidRPr="00553459" w14:paraId="29D01E9F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6FC8917C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Massachusetts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7C823249" w14:textId="02CFB2D0" w:rsidR="003F65DB" w:rsidRPr="00553459" w:rsidRDefault="00404F80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64.6</w:t>
            </w:r>
          </w:p>
        </w:tc>
      </w:tr>
      <w:tr w:rsidR="003F65DB" w:rsidRPr="00553459" w14:paraId="085FFDA7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3033763B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Michigan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414B7F50" w14:textId="7D63D20F" w:rsidR="003F65DB" w:rsidRPr="00553459" w:rsidRDefault="003F65DB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="00937B11">
              <w:rPr>
                <w:rFonts w:eastAsia="Times New Roman" w:cstheme="minorHAnsi"/>
                <w:color w:val="000000"/>
                <w:sz w:val="20"/>
                <w:szCs w:val="20"/>
              </w:rPr>
              <w:t>8.1</w:t>
            </w:r>
          </w:p>
        </w:tc>
      </w:tr>
      <w:tr w:rsidR="003F65DB" w:rsidRPr="00553459" w14:paraId="6D963F3F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65929E1F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Minnesota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44C8FCC7" w14:textId="601A4A50" w:rsidR="003F65DB" w:rsidRPr="00553459" w:rsidRDefault="00937B11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77.0</w:t>
            </w:r>
          </w:p>
        </w:tc>
      </w:tr>
      <w:tr w:rsidR="003F65DB" w:rsidRPr="00553459" w14:paraId="6B518765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380555BD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Mississippi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3FB70542" w14:textId="41246033" w:rsidR="003F65DB" w:rsidRPr="00553459" w:rsidRDefault="00937B11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73.6</w:t>
            </w:r>
          </w:p>
        </w:tc>
      </w:tr>
      <w:tr w:rsidR="003F65DB" w:rsidRPr="00553459" w14:paraId="621B297A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31C42667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Missouri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4D0208DF" w14:textId="58F37702" w:rsidR="003F65DB" w:rsidRPr="00553459" w:rsidRDefault="00937B11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71.1</w:t>
            </w:r>
          </w:p>
        </w:tc>
      </w:tr>
      <w:tr w:rsidR="003F65DB" w:rsidRPr="00553459" w14:paraId="170352BC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47131EB0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Montana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438D18F5" w14:textId="35236096" w:rsidR="003F65DB" w:rsidRPr="00553459" w:rsidRDefault="00937B11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73.7</w:t>
            </w:r>
          </w:p>
        </w:tc>
      </w:tr>
      <w:tr w:rsidR="003F65DB" w:rsidRPr="00553459" w14:paraId="3787C2A9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7589C711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Nebraska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41A6D009" w14:textId="66C4D84B" w:rsidR="003F65DB" w:rsidRPr="00553459" w:rsidRDefault="00937B11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82.5</w:t>
            </w:r>
          </w:p>
        </w:tc>
      </w:tr>
      <w:tr w:rsidR="003F65DB" w:rsidRPr="00553459" w14:paraId="088C0A02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6E439B9E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Nevada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32B5EE84" w14:textId="0F85DC47" w:rsidR="003F65DB" w:rsidRPr="00553459" w:rsidRDefault="003F65DB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="00937B11">
              <w:rPr>
                <w:rFonts w:eastAsia="Times New Roman" w:cstheme="minorHAnsi"/>
                <w:color w:val="000000"/>
                <w:sz w:val="20"/>
                <w:szCs w:val="20"/>
              </w:rPr>
              <w:t>4.1</w:t>
            </w:r>
          </w:p>
        </w:tc>
      </w:tr>
      <w:tr w:rsidR="003F65DB" w:rsidRPr="00553459" w14:paraId="34F7A555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7F68B036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New Hampshire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6E3CFE60" w14:textId="3AAC901C" w:rsidR="003F65DB" w:rsidRPr="00553459" w:rsidRDefault="003F65DB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="00937B11">
              <w:rPr>
                <w:rFonts w:eastAsia="Times New Roman" w:cstheme="minorHAnsi"/>
                <w:color w:val="000000"/>
                <w:sz w:val="20"/>
                <w:szCs w:val="20"/>
              </w:rPr>
              <w:t>1.3</w:t>
            </w:r>
          </w:p>
        </w:tc>
      </w:tr>
      <w:tr w:rsidR="003F65DB" w:rsidRPr="00553459" w14:paraId="6FF5E8BE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1B8E7C7B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New Jersey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444A42EA" w14:textId="7FE8E7B1" w:rsidR="003F65DB" w:rsidRPr="00553459" w:rsidRDefault="00937B11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62</w:t>
            </w:r>
            <w:r w:rsidR="003F65DB"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.0</w:t>
            </w:r>
          </w:p>
        </w:tc>
      </w:tr>
      <w:tr w:rsidR="003F65DB" w:rsidRPr="00553459" w14:paraId="17254620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47EEA3C7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New Mexico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290DF2B8" w14:textId="3DAE1D52" w:rsidR="003F65DB" w:rsidRPr="00553459" w:rsidRDefault="00937B11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68.2</w:t>
            </w:r>
          </w:p>
        </w:tc>
      </w:tr>
      <w:tr w:rsidR="003F65DB" w:rsidRPr="00553459" w14:paraId="42FC6835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</w:tcPr>
          <w:p w14:paraId="0C0005D5" w14:textId="36363C34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New York</w:t>
            </w:r>
            <w:r w:rsidR="00C76C20" w:rsidRPr="00C76C20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¶</w:t>
            </w:r>
          </w:p>
        </w:tc>
        <w:tc>
          <w:tcPr>
            <w:tcW w:w="3240" w:type="dxa"/>
            <w:shd w:val="clear" w:color="auto" w:fill="auto"/>
            <w:noWrap/>
          </w:tcPr>
          <w:p w14:paraId="77EC6570" w14:textId="338E0507" w:rsidR="003F65DB" w:rsidRPr="00553459" w:rsidRDefault="00937B11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60.4</w:t>
            </w:r>
          </w:p>
        </w:tc>
      </w:tr>
      <w:tr w:rsidR="003F65DB" w:rsidRPr="00553459" w14:paraId="6F2E3717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68369018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New York City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1042D691" w14:textId="169466AC" w:rsidR="003F65DB" w:rsidRPr="00553459" w:rsidRDefault="009B6B8B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46.6</w:t>
            </w:r>
          </w:p>
        </w:tc>
      </w:tr>
      <w:tr w:rsidR="003F65DB" w:rsidRPr="00553459" w14:paraId="2E3D4DF8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5B0452F5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North Carolina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4FEF6688" w14:textId="0959260E" w:rsidR="003F65DB" w:rsidRPr="00553459" w:rsidRDefault="009B6B8B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72.6</w:t>
            </w:r>
          </w:p>
        </w:tc>
      </w:tr>
      <w:tr w:rsidR="003F65DB" w:rsidRPr="00553459" w14:paraId="414D9E9B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00E4DF6A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North Dakota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675BA173" w14:textId="36039D75" w:rsidR="003F65DB" w:rsidRPr="00553459" w:rsidRDefault="009B6B8B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62.5</w:t>
            </w:r>
          </w:p>
        </w:tc>
      </w:tr>
      <w:tr w:rsidR="003F65DB" w:rsidRPr="00553459" w14:paraId="6F3DF266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59CA7FD7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Ohio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48974BA6" w14:textId="18B3DEB3" w:rsidR="003F65DB" w:rsidRPr="00553459" w:rsidRDefault="009B6B8B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70.6</w:t>
            </w:r>
          </w:p>
        </w:tc>
      </w:tr>
      <w:tr w:rsidR="003F65DB" w:rsidRPr="00553459" w14:paraId="59B2CF13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36891DC1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Oklahoma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454741C4" w14:textId="54FA6F50" w:rsidR="003F65DB" w:rsidRPr="00553459" w:rsidRDefault="003F65DB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="009B6B8B">
              <w:rPr>
                <w:rFonts w:eastAsia="Times New Roman" w:cstheme="minorHAnsi"/>
                <w:color w:val="000000"/>
                <w:sz w:val="20"/>
                <w:szCs w:val="20"/>
              </w:rPr>
              <w:t>9.3</w:t>
            </w:r>
          </w:p>
        </w:tc>
      </w:tr>
      <w:tr w:rsidR="003F65DB" w:rsidRPr="00553459" w14:paraId="0A3BDEF6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3BBEE1B2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Oregon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24E542AE" w14:textId="09BF45C0" w:rsidR="003F65DB" w:rsidRPr="00553459" w:rsidRDefault="009B6B8B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0.0</w:t>
            </w:r>
          </w:p>
        </w:tc>
      </w:tr>
      <w:tr w:rsidR="003F65DB" w:rsidRPr="00553459" w14:paraId="7D6010F4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35E53D5D" w14:textId="65CC9694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Pennsylvania</w:t>
            </w:r>
            <w:r w:rsidR="00C76C20" w:rsidRPr="00C76C20">
              <w:rPr>
                <w:rFonts w:eastAsia="Times New Roman" w:cstheme="minorHAnsi"/>
                <w:color w:val="000000"/>
                <w:sz w:val="20"/>
                <w:szCs w:val="20"/>
                <w:vertAlign w:val="superscript"/>
              </w:rPr>
              <w:t>¶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366FE2E4" w14:textId="7BB0286B" w:rsidR="003F65DB" w:rsidRPr="00553459" w:rsidRDefault="003F65DB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="009B6B8B">
              <w:rPr>
                <w:rFonts w:eastAsia="Times New Roman" w:cstheme="minorHAnsi"/>
                <w:color w:val="000000"/>
                <w:sz w:val="20"/>
                <w:szCs w:val="20"/>
              </w:rPr>
              <w:t>9</w:t>
            </w: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.1</w:t>
            </w:r>
          </w:p>
        </w:tc>
      </w:tr>
      <w:tr w:rsidR="003F65DB" w:rsidRPr="00553459" w14:paraId="5069F7B4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69774F75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 Philadelphia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21302E39" w14:textId="3B6CC136" w:rsidR="003F65DB" w:rsidRPr="00553459" w:rsidRDefault="009B6B8B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22</w:t>
            </w:r>
            <w:r w:rsidR="003F65DB"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.4</w:t>
            </w:r>
          </w:p>
        </w:tc>
      </w:tr>
      <w:tr w:rsidR="003F65DB" w:rsidRPr="00553459" w14:paraId="40C3720C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0C509AAC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Rhode Island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0B4A69A4" w14:textId="489BF600" w:rsidR="003F65DB" w:rsidRPr="00553459" w:rsidRDefault="003F65DB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7</w:t>
            </w:r>
            <w:r w:rsidR="0070601F">
              <w:rPr>
                <w:rFonts w:eastAsia="Times New Roman" w:cstheme="minorHAnsi"/>
                <w:color w:val="000000"/>
                <w:sz w:val="20"/>
                <w:szCs w:val="20"/>
              </w:rPr>
              <w:t>8.2</w:t>
            </w:r>
          </w:p>
        </w:tc>
      </w:tr>
      <w:tr w:rsidR="003F65DB" w:rsidRPr="00553459" w14:paraId="05CC5819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24FB1C6A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South Carolina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507DD11E" w14:textId="0E194F5B" w:rsidR="003F65DB" w:rsidRPr="00553459" w:rsidRDefault="0070601F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71.9</w:t>
            </w:r>
          </w:p>
        </w:tc>
      </w:tr>
      <w:tr w:rsidR="003F65DB" w:rsidRPr="00553459" w14:paraId="087601F9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0B5C75A7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South Dakota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751A2E7A" w14:textId="3A8A8C18" w:rsidR="003F65DB" w:rsidRPr="00553459" w:rsidRDefault="0070601F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74.0</w:t>
            </w:r>
          </w:p>
        </w:tc>
      </w:tr>
      <w:tr w:rsidR="003F65DB" w:rsidRPr="00553459" w14:paraId="45C2B76F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3236667B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Tennessee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6C0638EC" w14:textId="708AFFC6" w:rsidR="003F65DB" w:rsidRPr="00553459" w:rsidRDefault="003F65DB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6</w:t>
            </w:r>
            <w:r w:rsidR="0070601F">
              <w:rPr>
                <w:rFonts w:eastAsia="Times New Roman" w:cstheme="minorHAnsi"/>
                <w:color w:val="000000"/>
                <w:sz w:val="20"/>
                <w:szCs w:val="20"/>
              </w:rPr>
              <w:t>9.8</w:t>
            </w:r>
          </w:p>
        </w:tc>
      </w:tr>
      <w:tr w:rsidR="003F65DB" w:rsidRPr="00553459" w14:paraId="362AF73C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5A040759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Utah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679ABBFE" w14:textId="1E77A4BB" w:rsidR="003F65DB" w:rsidRPr="00553459" w:rsidRDefault="00DC7F35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45.6</w:t>
            </w:r>
          </w:p>
        </w:tc>
      </w:tr>
      <w:tr w:rsidR="003F65DB" w:rsidRPr="00553459" w14:paraId="5B5F12AD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295B8B38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Vermont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37F8B5B1" w14:textId="76E1A8F9" w:rsidR="003F65DB" w:rsidRPr="00553459" w:rsidRDefault="00DC7F35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3.9</w:t>
            </w:r>
          </w:p>
        </w:tc>
      </w:tr>
      <w:tr w:rsidR="003F65DB" w:rsidRPr="00553459" w14:paraId="75108A2B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695C6CB5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Virginia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19C3513E" w14:textId="0E9D6812" w:rsidR="003F65DB" w:rsidRPr="00553459" w:rsidRDefault="00DC7F35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6</w:t>
            </w:r>
            <w:r w:rsidR="003F65DB"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8.9</w:t>
            </w:r>
          </w:p>
        </w:tc>
      </w:tr>
      <w:tr w:rsidR="003F65DB" w:rsidRPr="00553459" w14:paraId="001F66B2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16917AE0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Washington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6623A28A" w14:textId="4015040D" w:rsidR="003F65DB" w:rsidRPr="00553459" w:rsidRDefault="00DC7F35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2.8</w:t>
            </w:r>
          </w:p>
        </w:tc>
      </w:tr>
      <w:tr w:rsidR="003F65DB" w:rsidRPr="00553459" w14:paraId="175778A0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4FB376FB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West Virginia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32E85D7E" w14:textId="53DF6DD4" w:rsidR="003F65DB" w:rsidRPr="00553459" w:rsidRDefault="00DC7F35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60.6</w:t>
            </w:r>
          </w:p>
        </w:tc>
      </w:tr>
      <w:tr w:rsidR="003F65DB" w:rsidRPr="00553459" w14:paraId="44325A39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11BB6167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Wisconsin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5C9466A3" w14:textId="6D5626C0" w:rsidR="003F65DB" w:rsidRPr="00553459" w:rsidRDefault="00DC7F35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74.3</w:t>
            </w:r>
          </w:p>
        </w:tc>
      </w:tr>
      <w:tr w:rsidR="003F65DB" w:rsidRPr="00553459" w14:paraId="23B772DE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  <w:hideMark/>
          </w:tcPr>
          <w:p w14:paraId="5ABC22D5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Wyoming</w:t>
            </w:r>
          </w:p>
        </w:tc>
        <w:tc>
          <w:tcPr>
            <w:tcW w:w="3240" w:type="dxa"/>
            <w:shd w:val="clear" w:color="auto" w:fill="auto"/>
            <w:noWrap/>
            <w:hideMark/>
          </w:tcPr>
          <w:p w14:paraId="7E913551" w14:textId="16606E3B" w:rsidR="003F65DB" w:rsidRPr="00553459" w:rsidRDefault="00DC7F35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76.9</w:t>
            </w:r>
          </w:p>
        </w:tc>
      </w:tr>
      <w:tr w:rsidR="003F65DB" w:rsidRPr="00553459" w14:paraId="5781E361" w14:textId="77777777" w:rsidTr="00407EC2">
        <w:trPr>
          <w:trHeight w:val="50"/>
        </w:trPr>
        <w:tc>
          <w:tcPr>
            <w:tcW w:w="7555" w:type="dxa"/>
            <w:gridSpan w:val="2"/>
            <w:shd w:val="clear" w:color="auto" w:fill="auto"/>
            <w:noWrap/>
          </w:tcPr>
          <w:p w14:paraId="4FBE6DAA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erritories and freely associated states</w:t>
            </w:r>
          </w:p>
        </w:tc>
      </w:tr>
      <w:tr w:rsidR="003F65DB" w:rsidRPr="00553459" w14:paraId="24FED9A6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</w:tcPr>
          <w:p w14:paraId="2CFCEB2A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Puerto Rico</w:t>
            </w:r>
          </w:p>
        </w:tc>
        <w:tc>
          <w:tcPr>
            <w:tcW w:w="3240" w:type="dxa"/>
            <w:shd w:val="clear" w:color="auto" w:fill="auto"/>
            <w:noWrap/>
          </w:tcPr>
          <w:p w14:paraId="7DD66573" w14:textId="10E39D76" w:rsidR="003F65DB" w:rsidRPr="00553459" w:rsidRDefault="0070601F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68</w:t>
            </w:r>
            <w:r w:rsidR="003F65DB"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.1</w:t>
            </w:r>
          </w:p>
        </w:tc>
      </w:tr>
      <w:tr w:rsidR="003F65DB" w:rsidRPr="00553459" w14:paraId="6A8A8A14" w14:textId="77777777" w:rsidTr="00407EC2">
        <w:trPr>
          <w:trHeight w:val="50"/>
        </w:trPr>
        <w:tc>
          <w:tcPr>
            <w:tcW w:w="4315" w:type="dxa"/>
            <w:shd w:val="clear" w:color="auto" w:fill="auto"/>
            <w:noWrap/>
          </w:tcPr>
          <w:p w14:paraId="5FF08C4B" w14:textId="77777777" w:rsidR="003F65DB" w:rsidRPr="00553459" w:rsidRDefault="003F65DB" w:rsidP="00407EC2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53459">
              <w:rPr>
                <w:rFonts w:eastAsia="Times New Roman" w:cstheme="minorHAnsi"/>
                <w:color w:val="000000"/>
                <w:sz w:val="20"/>
                <w:szCs w:val="20"/>
              </w:rPr>
              <w:t>Virgin Islands</w:t>
            </w:r>
          </w:p>
        </w:tc>
        <w:tc>
          <w:tcPr>
            <w:tcW w:w="3240" w:type="dxa"/>
            <w:shd w:val="clear" w:color="auto" w:fill="auto"/>
            <w:noWrap/>
          </w:tcPr>
          <w:p w14:paraId="2A431507" w14:textId="7F56E49A" w:rsidR="003F65DB" w:rsidRPr="00553459" w:rsidRDefault="00DC7F35" w:rsidP="00407E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47.7</w:t>
            </w:r>
          </w:p>
        </w:tc>
      </w:tr>
    </w:tbl>
    <w:p w14:paraId="5FE0079E" w14:textId="61792C67" w:rsidR="003F65DB" w:rsidRDefault="003F65DB" w:rsidP="003F65DB">
      <w:pPr>
        <w:spacing w:after="60" w:line="240" w:lineRule="auto"/>
        <w:ind w:right="1714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* </w:t>
      </w:r>
      <w:r w:rsidR="00C3379A">
        <w:rPr>
          <w:rFonts w:cstheme="minorHAnsi"/>
          <w:sz w:val="20"/>
          <w:szCs w:val="20"/>
        </w:rPr>
        <w:t>Among persons who received a first dose ≥28 days earlier</w:t>
      </w:r>
      <w:r w:rsidR="005F62AE">
        <w:rPr>
          <w:rFonts w:eastAsia="Times New Roman" w:cstheme="minorHAnsi"/>
          <w:color w:val="000000"/>
          <w:sz w:val="20"/>
          <w:szCs w:val="20"/>
        </w:rPr>
        <w:t>.</w:t>
      </w:r>
    </w:p>
    <w:p w14:paraId="309116E2" w14:textId="749DEDDE" w:rsidR="003F65DB" w:rsidRPr="00553459" w:rsidRDefault="003F65DB" w:rsidP="003F65DB">
      <w:pPr>
        <w:spacing w:after="60" w:line="240" w:lineRule="auto"/>
        <w:ind w:right="1714"/>
        <w:rPr>
          <w:rFonts w:cstheme="minorHAnsi"/>
          <w:sz w:val="20"/>
          <w:szCs w:val="20"/>
        </w:rPr>
      </w:pPr>
      <w:r w:rsidRPr="00553459">
        <w:rPr>
          <w:rFonts w:eastAsia="Times New Roman" w:cstheme="minorHAnsi"/>
          <w:color w:val="000000"/>
          <w:sz w:val="20"/>
          <w:szCs w:val="20"/>
          <w:vertAlign w:val="superscript"/>
        </w:rPr>
        <w:t>†</w:t>
      </w:r>
      <w:r w:rsidR="005F62AE" w:rsidRPr="005F62AE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553459">
        <w:rPr>
          <w:rFonts w:cstheme="minorHAnsi"/>
          <w:sz w:val="20"/>
          <w:szCs w:val="20"/>
        </w:rPr>
        <w:t xml:space="preserve">Analysis of second dose receipt incorporates 7-day lag to account for reporting delays </w:t>
      </w:r>
      <w:r w:rsidRPr="00553459">
        <w:rPr>
          <w:rFonts w:eastAsia="Calibri" w:cstheme="minorHAnsi"/>
          <w:sz w:val="20"/>
          <w:szCs w:val="20"/>
        </w:rPr>
        <w:t>between vaccine administration and data report to CDC</w:t>
      </w:r>
      <w:r w:rsidRPr="00553459">
        <w:rPr>
          <w:rFonts w:cstheme="minorHAnsi"/>
          <w:sz w:val="20"/>
          <w:szCs w:val="20"/>
        </w:rPr>
        <w:t>.</w:t>
      </w:r>
    </w:p>
    <w:p w14:paraId="4927B7D0" w14:textId="67C45748" w:rsidR="003F65DB" w:rsidRPr="00553459" w:rsidRDefault="003F65DB" w:rsidP="003F65DB">
      <w:pPr>
        <w:spacing w:after="60" w:line="240" w:lineRule="auto"/>
        <w:ind w:right="1714"/>
        <w:rPr>
          <w:rFonts w:cstheme="minorHAnsi"/>
          <w:sz w:val="20"/>
          <w:szCs w:val="20"/>
        </w:rPr>
      </w:pPr>
      <w:r w:rsidRPr="00553459">
        <w:rPr>
          <w:rFonts w:cstheme="minorHAnsi"/>
          <w:sz w:val="20"/>
          <w:szCs w:val="20"/>
          <w:vertAlign w:val="superscript"/>
        </w:rPr>
        <w:t>§</w:t>
      </w:r>
      <w:r w:rsidR="005F62AE" w:rsidRPr="005F62AE">
        <w:rPr>
          <w:rFonts w:cstheme="minorHAnsi"/>
          <w:sz w:val="20"/>
          <w:szCs w:val="20"/>
        </w:rPr>
        <w:t xml:space="preserve"> </w:t>
      </w:r>
      <w:r w:rsidRPr="00553459">
        <w:rPr>
          <w:rFonts w:cstheme="minorHAnsi"/>
          <w:sz w:val="20"/>
          <w:szCs w:val="20"/>
        </w:rPr>
        <w:t xml:space="preserve">Texas did not submit </w:t>
      </w:r>
      <w:r w:rsidR="00F851B8">
        <w:rPr>
          <w:rFonts w:cstheme="minorHAnsi"/>
          <w:sz w:val="20"/>
          <w:szCs w:val="20"/>
        </w:rPr>
        <w:t>person</w:t>
      </w:r>
      <w:r w:rsidRPr="00553459">
        <w:rPr>
          <w:rFonts w:cstheme="minorHAnsi"/>
          <w:sz w:val="20"/>
          <w:szCs w:val="20"/>
        </w:rPr>
        <w:t>-level vaccination data; therefore, persons who received ≥1 dose in Texas (</w:t>
      </w:r>
      <w:r w:rsidR="005578AF">
        <w:rPr>
          <w:rFonts w:cstheme="minorHAnsi"/>
          <w:sz w:val="20"/>
          <w:szCs w:val="20"/>
        </w:rPr>
        <w:t>23,264</w:t>
      </w:r>
      <w:r w:rsidRPr="00553459">
        <w:rPr>
          <w:rFonts w:cstheme="minorHAnsi"/>
          <w:sz w:val="20"/>
          <w:szCs w:val="20"/>
        </w:rPr>
        <w:t>) were excluded from analysis of second dose receipt.</w:t>
      </w:r>
    </w:p>
    <w:p w14:paraId="13C38CFE" w14:textId="20B649D4" w:rsidR="003F65DB" w:rsidRPr="00553459" w:rsidRDefault="00C76C20" w:rsidP="003F65DB">
      <w:pPr>
        <w:spacing w:after="0" w:line="240" w:lineRule="auto"/>
        <w:rPr>
          <w:rFonts w:cstheme="minorHAnsi"/>
          <w:sz w:val="20"/>
          <w:szCs w:val="20"/>
        </w:rPr>
      </w:pPr>
      <w:r w:rsidRPr="00C76C20">
        <w:rPr>
          <w:rFonts w:cstheme="minorHAnsi"/>
          <w:sz w:val="20"/>
          <w:szCs w:val="20"/>
          <w:vertAlign w:val="superscript"/>
        </w:rPr>
        <w:t>¶</w:t>
      </w:r>
      <w:r w:rsidR="00C7092C" w:rsidRPr="00C7092C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Does not include vaccine doses administered and reported by New York City (New York) or Philadelphia (Pennsylvania).</w:t>
      </w:r>
    </w:p>
    <w:p w14:paraId="5004AB5D" w14:textId="77777777" w:rsidR="003F65DB" w:rsidRPr="00553459" w:rsidRDefault="003F65DB" w:rsidP="003F65DB">
      <w:pPr>
        <w:spacing w:after="0" w:line="240" w:lineRule="auto"/>
        <w:rPr>
          <w:rFonts w:cstheme="minorHAnsi"/>
          <w:sz w:val="20"/>
          <w:szCs w:val="20"/>
        </w:rPr>
      </w:pPr>
    </w:p>
    <w:p w14:paraId="5E2EE660" w14:textId="77777777" w:rsidR="003F65DB" w:rsidRPr="00553459" w:rsidRDefault="003F65DB" w:rsidP="003F65DB">
      <w:pPr>
        <w:spacing w:after="0" w:line="240" w:lineRule="auto"/>
        <w:rPr>
          <w:rFonts w:cstheme="minorHAnsi"/>
          <w:sz w:val="20"/>
          <w:szCs w:val="20"/>
        </w:rPr>
      </w:pPr>
    </w:p>
    <w:sectPr w:rsidR="003F65DB" w:rsidRPr="00553459" w:rsidSect="00CE248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CF0E8" w14:textId="77777777" w:rsidR="00B80A45" w:rsidRDefault="00B80A45" w:rsidP="00CE2489">
      <w:pPr>
        <w:spacing w:after="0" w:line="240" w:lineRule="auto"/>
      </w:pPr>
      <w:r>
        <w:separator/>
      </w:r>
    </w:p>
  </w:endnote>
  <w:endnote w:type="continuationSeparator" w:id="0">
    <w:p w14:paraId="1294A3E6" w14:textId="77777777" w:rsidR="00B80A45" w:rsidRDefault="00B80A45" w:rsidP="00CE2489">
      <w:pPr>
        <w:spacing w:after="0" w:line="240" w:lineRule="auto"/>
      </w:pPr>
      <w:r>
        <w:continuationSeparator/>
      </w:r>
    </w:p>
  </w:endnote>
  <w:endnote w:type="continuationNotice" w:id="1">
    <w:p w14:paraId="6F4F5407" w14:textId="77777777" w:rsidR="00B80A45" w:rsidRDefault="00B80A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22A29" w14:textId="77777777" w:rsidR="00B80A45" w:rsidRDefault="00B80A45" w:rsidP="00CE2489">
      <w:pPr>
        <w:spacing w:after="0" w:line="240" w:lineRule="auto"/>
      </w:pPr>
      <w:r>
        <w:separator/>
      </w:r>
    </w:p>
  </w:footnote>
  <w:footnote w:type="continuationSeparator" w:id="0">
    <w:p w14:paraId="437F4316" w14:textId="77777777" w:rsidR="00B80A45" w:rsidRDefault="00B80A45" w:rsidP="00CE2489">
      <w:pPr>
        <w:spacing w:after="0" w:line="240" w:lineRule="auto"/>
      </w:pPr>
      <w:r>
        <w:continuationSeparator/>
      </w:r>
    </w:p>
  </w:footnote>
  <w:footnote w:type="continuationNotice" w:id="1">
    <w:p w14:paraId="44DF7514" w14:textId="77777777" w:rsidR="00B80A45" w:rsidRDefault="00B80A45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trackRevision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LA0NTY1NjM1NbdU0lEKTi0uzszPAykwqgUA7eHOUiwAAAA="/>
  </w:docVars>
  <w:rsids>
    <w:rsidRoot w:val="00CE2489"/>
    <w:rsid w:val="00012D71"/>
    <w:rsid w:val="0002118C"/>
    <w:rsid w:val="000272DB"/>
    <w:rsid w:val="000326AF"/>
    <w:rsid w:val="000477DE"/>
    <w:rsid w:val="00085F52"/>
    <w:rsid w:val="00092E18"/>
    <w:rsid w:val="000A75D2"/>
    <w:rsid w:val="000A78EA"/>
    <w:rsid w:val="000B38ED"/>
    <w:rsid w:val="000C63D9"/>
    <w:rsid w:val="000D33CA"/>
    <w:rsid w:val="00110757"/>
    <w:rsid w:val="00125FAA"/>
    <w:rsid w:val="00151169"/>
    <w:rsid w:val="00164B7E"/>
    <w:rsid w:val="00182DDC"/>
    <w:rsid w:val="00187871"/>
    <w:rsid w:val="001A0936"/>
    <w:rsid w:val="001B63B6"/>
    <w:rsid w:val="001C2E62"/>
    <w:rsid w:val="001E2CD3"/>
    <w:rsid w:val="0023710D"/>
    <w:rsid w:val="00237E70"/>
    <w:rsid w:val="00243004"/>
    <w:rsid w:val="00243239"/>
    <w:rsid w:val="0029734C"/>
    <w:rsid w:val="002C236A"/>
    <w:rsid w:val="002D4189"/>
    <w:rsid w:val="00305190"/>
    <w:rsid w:val="00310A41"/>
    <w:rsid w:val="0031516B"/>
    <w:rsid w:val="00340A91"/>
    <w:rsid w:val="003414ED"/>
    <w:rsid w:val="00356A86"/>
    <w:rsid w:val="00365692"/>
    <w:rsid w:val="00371452"/>
    <w:rsid w:val="00371DEA"/>
    <w:rsid w:val="00381CD0"/>
    <w:rsid w:val="003B3DC9"/>
    <w:rsid w:val="003C4448"/>
    <w:rsid w:val="003D337E"/>
    <w:rsid w:val="003F1A18"/>
    <w:rsid w:val="003F2243"/>
    <w:rsid w:val="003F65DB"/>
    <w:rsid w:val="00404F80"/>
    <w:rsid w:val="00407EC2"/>
    <w:rsid w:val="0043304D"/>
    <w:rsid w:val="004365FE"/>
    <w:rsid w:val="00446C64"/>
    <w:rsid w:val="00447934"/>
    <w:rsid w:val="0045769C"/>
    <w:rsid w:val="0047683C"/>
    <w:rsid w:val="004A0B78"/>
    <w:rsid w:val="004A7455"/>
    <w:rsid w:val="004B3B1F"/>
    <w:rsid w:val="004B7284"/>
    <w:rsid w:val="004C1E98"/>
    <w:rsid w:val="004D26BA"/>
    <w:rsid w:val="004D4755"/>
    <w:rsid w:val="005329E3"/>
    <w:rsid w:val="00541649"/>
    <w:rsid w:val="00545596"/>
    <w:rsid w:val="00546809"/>
    <w:rsid w:val="005578AF"/>
    <w:rsid w:val="00572F38"/>
    <w:rsid w:val="005832A2"/>
    <w:rsid w:val="005A3610"/>
    <w:rsid w:val="005A4333"/>
    <w:rsid w:val="005B4B33"/>
    <w:rsid w:val="005D2471"/>
    <w:rsid w:val="005F62AE"/>
    <w:rsid w:val="00601158"/>
    <w:rsid w:val="0061147B"/>
    <w:rsid w:val="006707FA"/>
    <w:rsid w:val="00675A54"/>
    <w:rsid w:val="006A01A0"/>
    <w:rsid w:val="006A188B"/>
    <w:rsid w:val="006A6A79"/>
    <w:rsid w:val="006B3359"/>
    <w:rsid w:val="006C0B1A"/>
    <w:rsid w:val="006C580A"/>
    <w:rsid w:val="006F1514"/>
    <w:rsid w:val="006F6769"/>
    <w:rsid w:val="0070601F"/>
    <w:rsid w:val="007214C4"/>
    <w:rsid w:val="0073700B"/>
    <w:rsid w:val="00745FDA"/>
    <w:rsid w:val="0075786A"/>
    <w:rsid w:val="007649D7"/>
    <w:rsid w:val="007722AD"/>
    <w:rsid w:val="00776393"/>
    <w:rsid w:val="00785D0F"/>
    <w:rsid w:val="007A12E8"/>
    <w:rsid w:val="007F5F00"/>
    <w:rsid w:val="007F6C1D"/>
    <w:rsid w:val="008153A2"/>
    <w:rsid w:val="00830558"/>
    <w:rsid w:val="00832431"/>
    <w:rsid w:val="00837A33"/>
    <w:rsid w:val="00855E94"/>
    <w:rsid w:val="00883333"/>
    <w:rsid w:val="0089270C"/>
    <w:rsid w:val="008A2061"/>
    <w:rsid w:val="008A6CAF"/>
    <w:rsid w:val="008C7BB6"/>
    <w:rsid w:val="00901ECF"/>
    <w:rsid w:val="009123E3"/>
    <w:rsid w:val="009207D7"/>
    <w:rsid w:val="00927B2D"/>
    <w:rsid w:val="00937B11"/>
    <w:rsid w:val="00942F86"/>
    <w:rsid w:val="00942FDE"/>
    <w:rsid w:val="009B6B8B"/>
    <w:rsid w:val="009E3B3E"/>
    <w:rsid w:val="00A045A6"/>
    <w:rsid w:val="00A05BF4"/>
    <w:rsid w:val="00A13E16"/>
    <w:rsid w:val="00A33D2E"/>
    <w:rsid w:val="00A37B63"/>
    <w:rsid w:val="00A41220"/>
    <w:rsid w:val="00A63BD9"/>
    <w:rsid w:val="00A670C4"/>
    <w:rsid w:val="00A727E3"/>
    <w:rsid w:val="00A83FFE"/>
    <w:rsid w:val="00AA181B"/>
    <w:rsid w:val="00AB0D3F"/>
    <w:rsid w:val="00AC7683"/>
    <w:rsid w:val="00AD775E"/>
    <w:rsid w:val="00AE5BA6"/>
    <w:rsid w:val="00B1312E"/>
    <w:rsid w:val="00B2504B"/>
    <w:rsid w:val="00B80A45"/>
    <w:rsid w:val="00BD4DAB"/>
    <w:rsid w:val="00C010ED"/>
    <w:rsid w:val="00C3379A"/>
    <w:rsid w:val="00C41918"/>
    <w:rsid w:val="00C61A1B"/>
    <w:rsid w:val="00C64E73"/>
    <w:rsid w:val="00C7092C"/>
    <w:rsid w:val="00C75389"/>
    <w:rsid w:val="00C75F54"/>
    <w:rsid w:val="00C76C20"/>
    <w:rsid w:val="00CC178E"/>
    <w:rsid w:val="00CC7C1F"/>
    <w:rsid w:val="00CD3B6B"/>
    <w:rsid w:val="00CE2489"/>
    <w:rsid w:val="00CE5DBF"/>
    <w:rsid w:val="00CF2C85"/>
    <w:rsid w:val="00CF6576"/>
    <w:rsid w:val="00D04A70"/>
    <w:rsid w:val="00D04D38"/>
    <w:rsid w:val="00D57B41"/>
    <w:rsid w:val="00D62D9D"/>
    <w:rsid w:val="00D84E42"/>
    <w:rsid w:val="00D97739"/>
    <w:rsid w:val="00DB7A22"/>
    <w:rsid w:val="00DC6DAA"/>
    <w:rsid w:val="00DC7F35"/>
    <w:rsid w:val="00E00AB9"/>
    <w:rsid w:val="00E118A9"/>
    <w:rsid w:val="00E21FDF"/>
    <w:rsid w:val="00E43A5E"/>
    <w:rsid w:val="00E61012"/>
    <w:rsid w:val="00E6358C"/>
    <w:rsid w:val="00E67355"/>
    <w:rsid w:val="00EA6AD9"/>
    <w:rsid w:val="00EB2F1A"/>
    <w:rsid w:val="00EC370E"/>
    <w:rsid w:val="00ED23E1"/>
    <w:rsid w:val="00ED28E3"/>
    <w:rsid w:val="00EE61BF"/>
    <w:rsid w:val="00F0106D"/>
    <w:rsid w:val="00F10614"/>
    <w:rsid w:val="00F24BC3"/>
    <w:rsid w:val="00F45885"/>
    <w:rsid w:val="00F47A46"/>
    <w:rsid w:val="00F628AE"/>
    <w:rsid w:val="00F6523A"/>
    <w:rsid w:val="00F76FE7"/>
    <w:rsid w:val="00F851B8"/>
    <w:rsid w:val="00F94743"/>
    <w:rsid w:val="00F97312"/>
    <w:rsid w:val="00FA5161"/>
    <w:rsid w:val="00FB1768"/>
    <w:rsid w:val="00FB22E4"/>
    <w:rsid w:val="00FB2781"/>
    <w:rsid w:val="00FC2774"/>
    <w:rsid w:val="00FC3613"/>
    <w:rsid w:val="00FD5546"/>
    <w:rsid w:val="00FF4090"/>
    <w:rsid w:val="00FF5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EF29B8"/>
  <w15:chartTrackingRefBased/>
  <w15:docId w15:val="{1F3B62B4-AEFE-4DF3-B961-2C6F2F376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4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42F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2F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2F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F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FD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43A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9123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123E3"/>
  </w:style>
  <w:style w:type="paragraph" w:styleId="Footer">
    <w:name w:val="footer"/>
    <w:basedOn w:val="Normal"/>
    <w:link w:val="FooterChar"/>
    <w:uiPriority w:val="99"/>
    <w:semiHidden/>
    <w:unhideWhenUsed/>
    <w:rsid w:val="009123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123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932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65bf82-971a-463f-b645-3ec10844ffd0">
      <Terms xmlns="http://schemas.microsoft.com/office/infopath/2007/PartnerControls"/>
    </lcf76f155ced4ddcb4097134ff3c332f>
    <TaxCatchAll xmlns="241a4c69-1d2f-4a31-8ee2-50f228be4f7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DD206687D18A44859B53D4A6E9B0B2" ma:contentTypeVersion="13" ma:contentTypeDescription="Create a new document." ma:contentTypeScope="" ma:versionID="b3fa71fb527792c48870a37570a1f732">
  <xsd:schema xmlns:xsd="http://www.w3.org/2001/XMLSchema" xmlns:xs="http://www.w3.org/2001/XMLSchema" xmlns:p="http://schemas.microsoft.com/office/2006/metadata/properties" xmlns:ns2="3e65bf82-971a-463f-b645-3ec10844ffd0" xmlns:ns3="241a4c69-1d2f-4a31-8ee2-50f228be4f71" targetNamespace="http://schemas.microsoft.com/office/2006/metadata/properties" ma:root="true" ma:fieldsID="472165ac7f29209777d65cf1cf65c084" ns2:_="" ns3:_="">
    <xsd:import namespace="3e65bf82-971a-463f-b645-3ec10844ffd0"/>
    <xsd:import namespace="241a4c69-1d2f-4a31-8ee2-50f228be4f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5bf82-971a-463f-b645-3ec10844ff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9353dbe8-8260-4ccf-8219-3d2995e6fa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a4c69-1d2f-4a31-8ee2-50f228be4f7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45d32402-c604-47de-8a95-72fb590352e9}" ma:internalName="TaxCatchAll" ma:showField="CatchAllData" ma:web="241a4c69-1d2f-4a31-8ee2-50f228be4f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A6F842-9F13-4823-899F-49F50142CC44}">
  <ds:schemaRefs>
    <ds:schemaRef ds:uri="http://schemas.microsoft.com/office/2006/metadata/properties"/>
    <ds:schemaRef ds:uri="http://schemas.microsoft.com/office/infopath/2007/PartnerControls"/>
    <ds:schemaRef ds:uri="3e65bf82-971a-463f-b645-3ec10844ffd0"/>
    <ds:schemaRef ds:uri="241a4c69-1d2f-4a31-8ee2-50f228be4f71"/>
  </ds:schemaRefs>
</ds:datastoreItem>
</file>

<file path=customXml/itemProps2.xml><?xml version="1.0" encoding="utf-8"?>
<ds:datastoreItem xmlns:ds="http://schemas.openxmlformats.org/officeDocument/2006/customXml" ds:itemID="{9323A4F6-398A-4478-8EC7-0DBE5C877E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EF3F44-21E6-4646-A8DE-E64E7B349B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65bf82-971a-463f-b645-3ec10844ffd0"/>
    <ds:schemaRef ds:uri="241a4c69-1d2f-4a31-8ee2-50f228be4f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dler, Jacqueline (CDC/DDPHSS/CSELS/OD)</dc:creator>
  <cp:keywords/>
  <dc:description/>
  <cp:lastModifiedBy>Kriss, Jennifer L. (CDC/DDID/NCIRD/ISD)</cp:lastModifiedBy>
  <cp:revision>6</cp:revision>
  <dcterms:created xsi:type="dcterms:W3CDTF">2022-10-18T20:51:00Z</dcterms:created>
  <dcterms:modified xsi:type="dcterms:W3CDTF">2022-10-19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2-10-11T19:32:30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83193fe5-65ad-49ab-8686-1b9d55bed28a</vt:lpwstr>
  </property>
  <property fmtid="{D5CDD505-2E9C-101B-9397-08002B2CF9AE}" pid="8" name="MSIP_Label_7b94a7b8-f06c-4dfe-bdcc-9b548fd58c31_ContentBits">
    <vt:lpwstr>0</vt:lpwstr>
  </property>
  <property fmtid="{D5CDD505-2E9C-101B-9397-08002B2CF9AE}" pid="9" name="ContentTypeId">
    <vt:lpwstr>0x01010077DD206687D18A44859B53D4A6E9B0B2</vt:lpwstr>
  </property>
  <property fmtid="{D5CDD505-2E9C-101B-9397-08002B2CF9AE}" pid="10" name="MediaServiceImageTags">
    <vt:lpwstr/>
  </property>
</Properties>
</file>